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3FD" w:rsidRDefault="000715F2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  <w:bookmarkStart w:id="0" w:name="_GoBack"/>
      <w:bookmarkEnd w:id="0"/>
      <w:r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نموذج</w:t>
      </w:r>
      <w:r w:rsidRPr="00187762"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  <w:t xml:space="preserve"> </w:t>
      </w:r>
      <w:r w:rsidR="00F333F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طلب صرف بدل انتداب</w:t>
      </w:r>
      <w:r w:rsidR="00E6303E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</w:t>
      </w:r>
      <w:r w:rsidR="007C03AD" w:rsidRPr="00187762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>للمشرف الداخلي</w:t>
      </w:r>
      <w:r w:rsidR="005C56F3">
        <w:rPr>
          <w:rFonts w:ascii="Traditional Arabic" w:eastAsiaTheme="minorHAnsi" w:hAnsi="Traditional Arabic" w:cs="Traditional Arabic" w:hint="cs"/>
          <w:b/>
          <w:bCs/>
          <w:color w:val="000000"/>
          <w:sz w:val="40"/>
          <w:szCs w:val="40"/>
          <w:rtl/>
        </w:rPr>
        <w:t xml:space="preserve"> عن زيارته للجامعة الخارجية</w:t>
      </w:r>
    </w:p>
    <w:p w:rsidR="00B71BBF" w:rsidRPr="00187762" w:rsidRDefault="00B71BBF" w:rsidP="007C03A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40"/>
          <w:szCs w:val="40"/>
          <w:rtl/>
        </w:rPr>
      </w:pPr>
    </w:p>
    <w:tbl>
      <w:tblPr>
        <w:bidiVisual/>
        <w:tblW w:w="513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8"/>
      </w:tblGrid>
      <w:tr w:rsidR="00F333FD" w:rsidRPr="00187762" w:rsidTr="00187762">
        <w:trPr>
          <w:trHeight w:val="457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F333FD" w:rsidRPr="00B71BBF" w:rsidRDefault="00F333FD" w:rsidP="00F333F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تناداً على لائحة </w:t>
            </w:r>
            <w:r w:rsidR="007C36F1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رنامج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اشراف المشترك الخارجي </w:t>
            </w:r>
          </w:p>
        </w:tc>
      </w:tr>
      <w:tr w:rsidR="00F333FD" w:rsidRPr="00187762" w:rsidTr="00B71BBF">
        <w:trPr>
          <w:trHeight w:val="1657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7C36F1" w:rsidRPr="00B71BBF" w:rsidRDefault="007C36F1" w:rsidP="00B71BBF">
            <w:pPr>
              <w:bidi/>
              <w:spacing w:line="216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F333FD" w:rsidRPr="00B71BBF" w:rsidRDefault="007C36F1" w:rsidP="007C03AD">
            <w:pPr>
              <w:bidi/>
              <w:spacing w:after="200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u w:val="single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المادة الخامسة والعشرون</w:t>
            </w:r>
            <w:r w:rsidR="00044401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 xml:space="preserve"> الفقرة (1)</w:t>
            </w:r>
            <w:r w:rsidR="00C839A4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u w:val="single"/>
                <w:rtl/>
              </w:rPr>
              <w:t>:</w:t>
            </w:r>
          </w:p>
          <w:p w:rsidR="007C03AD" w:rsidRPr="00B71BBF" w:rsidRDefault="007C03AD" w:rsidP="00FA2D60">
            <w:pPr>
              <w:pStyle w:val="a8"/>
              <w:numPr>
                <w:ilvl w:val="0"/>
                <w:numId w:val="26"/>
              </w:numPr>
              <w:spacing w:after="200"/>
              <w:rPr>
                <w:rFonts w:ascii="Traditional Arabic" w:eastAsia="Calibri" w:hAnsi="Traditional Arabic" w:cs="Traditional Arabic"/>
                <w:b/>
                <w:bCs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تتحمل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جامع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تذاكر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سفر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ذهاب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وإياب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للمشرف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داخلي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="00FA2D60"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 xml:space="preserve">لزيارة مقر الجامعة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خارجي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و</w:t>
            </w:r>
            <w:r w:rsidR="00FA2D60"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ي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صرف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له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بدل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انتداب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عن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فتر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rtl/>
              </w:rPr>
              <w:t>الزيارة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</w:rPr>
              <w:t>.</w:t>
            </w:r>
          </w:p>
        </w:tc>
      </w:tr>
    </w:tbl>
    <w:p w:rsidR="00F333FD" w:rsidRPr="00187762" w:rsidRDefault="00F333FD" w:rsidP="00F333FD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eastAsiaTheme="minorHAnsi" w:hAnsi="Traditional Arabic" w:cs="Traditional Arabic"/>
          <w:b/>
          <w:bCs/>
          <w:color w:val="000000"/>
          <w:sz w:val="14"/>
          <w:szCs w:val="14"/>
          <w:rtl/>
        </w:rPr>
      </w:pPr>
    </w:p>
    <w:tbl>
      <w:tblPr>
        <w:bidiVisual/>
        <w:tblW w:w="510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6"/>
      </w:tblGrid>
      <w:tr w:rsidR="00956A6E" w:rsidRPr="00187762" w:rsidTr="00B71BBF">
        <w:trPr>
          <w:trHeight w:val="473"/>
          <w:jc w:val="center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956A6E" w:rsidRPr="00B71BBF" w:rsidRDefault="00956A6E" w:rsidP="008A6F5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r w:rsidR="00F25BB5"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المتقدم/ـــة</w:t>
            </w:r>
            <w:r w:rsidR="00187762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956A6E" w:rsidRPr="00B71BBF" w:rsidRDefault="00956A6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سم </w:t>
            </w:r>
            <w:r w:rsidR="007C03AD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شرف الداخلي رباعياً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956A6E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956A6E" w:rsidRPr="00B71BBF" w:rsidRDefault="00D7708E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رجة العلمية</w:t>
            </w:r>
            <w:r w:rsidR="00956A6E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:</w:t>
            </w:r>
          </w:p>
        </w:tc>
      </w:tr>
      <w:tr w:rsidR="007C03AD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71BB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السجل المدني:</w:t>
            </w:r>
          </w:p>
        </w:tc>
      </w:tr>
      <w:tr w:rsidR="007C03AD" w:rsidRPr="00187762" w:rsidTr="00187762">
        <w:trPr>
          <w:trHeight w:val="441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7C03AD" w:rsidRPr="00B71BBF" w:rsidRDefault="007C03AD" w:rsidP="00187762">
            <w:pPr>
              <w:bidi/>
              <w:spacing w:line="36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 المنتدب لها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  <w:t>:</w:t>
            </w:r>
          </w:p>
        </w:tc>
      </w:tr>
    </w:tbl>
    <w:tbl>
      <w:tblPr>
        <w:tblpPr w:leftFromText="180" w:rightFromText="180" w:vertAnchor="text" w:horzAnchor="margin" w:tblpXSpec="center" w:tblpY="287"/>
        <w:bidiVisual/>
        <w:tblW w:w="512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51"/>
      </w:tblGrid>
      <w:tr w:rsidR="00187762" w:rsidRPr="00187762" w:rsidTr="00B71BBF">
        <w:trPr>
          <w:trHeight w:val="400"/>
        </w:trPr>
        <w:tc>
          <w:tcPr>
            <w:tcW w:w="5000" w:type="pct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71BBF" w:rsidRDefault="00187762" w:rsidP="00DF57F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بيانات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اتصال :</w:t>
            </w:r>
            <w:proofErr w:type="gramEnd"/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هاتف المحمول:</w:t>
            </w:r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رقم تحويلة المكتب:</w:t>
            </w:r>
          </w:p>
        </w:tc>
      </w:tr>
      <w:tr w:rsidR="00187762" w:rsidRPr="00187762" w:rsidTr="00B71BBF">
        <w:trPr>
          <w:trHeight w:val="459"/>
        </w:trPr>
        <w:tc>
          <w:tcPr>
            <w:tcW w:w="5000" w:type="pct"/>
            <w:tcBorders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بريد الالكتروني:</w:t>
            </w:r>
            <w:r w:rsidRPr="00B71BBF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tbl>
      <w:tblPr>
        <w:tblpPr w:leftFromText="180" w:rightFromText="180" w:vertAnchor="text" w:horzAnchor="margin" w:tblpXSpec="center" w:tblpY="108"/>
        <w:bidiVisual/>
        <w:tblW w:w="51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0"/>
      </w:tblGrid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  <w:shd w:val="clear" w:color="auto" w:fill="E2EFD9" w:themeFill="accent6" w:themeFillTint="33"/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مشرف عليها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ة:</w:t>
            </w:r>
          </w:p>
        </w:tc>
      </w:tr>
      <w:tr w:rsidR="00187762" w:rsidRPr="00187762" w:rsidTr="00187762">
        <w:trPr>
          <w:trHeight w:val="441"/>
        </w:trPr>
        <w:tc>
          <w:tcPr>
            <w:tcW w:w="5000" w:type="pct"/>
            <w:tcBorders>
              <w:left w:val="single" w:sz="12" w:space="0" w:color="auto"/>
              <w:right w:val="single" w:sz="8" w:space="0" w:color="auto"/>
            </w:tcBorders>
          </w:tcPr>
          <w:p w:rsidR="00187762" w:rsidRPr="00B71BBF" w:rsidRDefault="00187762" w:rsidP="00187762">
            <w:pPr>
              <w:bidi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</w:tr>
    </w:tbl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7C03AD" w:rsidRPr="00187762" w:rsidRDefault="007C03AD" w:rsidP="007C03AD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B42AF9" w:rsidRPr="00187762" w:rsidRDefault="00B42AF9" w:rsidP="00B42AF9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  <w:rtl/>
        </w:rPr>
      </w:pPr>
    </w:p>
    <w:p w:rsidR="00956A6E" w:rsidRPr="00187762" w:rsidRDefault="00956A6E" w:rsidP="00956A6E">
      <w:pPr>
        <w:spacing w:after="200"/>
        <w:rPr>
          <w:rFonts w:ascii="Calibri" w:eastAsia="Calibri" w:hAnsi="Calibri" w:cs="Arial"/>
          <w:sz w:val="4"/>
          <w:szCs w:val="4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08"/>
      </w:tblGrid>
      <w:tr w:rsidR="00956A6E" w:rsidRPr="00187762" w:rsidTr="00B71BBF">
        <w:trPr>
          <w:trHeight w:val="559"/>
          <w:jc w:val="center"/>
        </w:trPr>
        <w:tc>
          <w:tcPr>
            <w:tcW w:w="5000" w:type="pct"/>
            <w:tcBorders>
              <w:left w:val="single" w:sz="12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lastRenderedPageBreak/>
              <w:t xml:space="preserve">المرفقات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طلوبة :</w:t>
            </w:r>
            <w:proofErr w:type="gramEnd"/>
          </w:p>
        </w:tc>
      </w:tr>
      <w:tr w:rsidR="00956A6E" w:rsidRPr="00187762" w:rsidTr="00877EB0">
        <w:trPr>
          <w:trHeight w:val="109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7C03A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نموذج تقرير </w:t>
            </w:r>
            <w:r w:rsidR="007C03AD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مشرف الداخلي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عن الزيارة للجامعة الخارج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877EB0">
        <w:trPr>
          <w:trHeight w:val="95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ورة واضحة وملونة لختم الدخول ل</w:t>
            </w:r>
            <w:r w:rsidR="00475C62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زيارة ا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جامعة الخارج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4A26E5" w:rsidRPr="00187762" w:rsidTr="00877EB0">
        <w:trPr>
          <w:trHeight w:val="89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4A26E5" w:rsidRPr="00B71BBF" w:rsidRDefault="004A26E5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واضحة وملونة لختم العودة للمملكة العربية السعودية.</w:t>
            </w:r>
          </w:p>
        </w:tc>
      </w:tr>
      <w:tr w:rsidR="00956A6E" w:rsidRPr="00187762" w:rsidTr="00877EB0">
        <w:trPr>
          <w:trHeight w:val="70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D7708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D7708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أصل وثيقة أداء المهمة مختومة وموقعة من عميدة الكلية</w:t>
            </w:r>
            <w:r w:rsidR="007C36F1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956A6E" w:rsidRPr="00187762" w:rsidTr="00877EB0">
        <w:trPr>
          <w:trHeight w:val="76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956A6E" w:rsidRPr="00B71BBF" w:rsidRDefault="00956A6E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="001B239E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تذكرة السفرة</w:t>
            </w:r>
            <w:r w:rsidR="009F7E88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877EB0" w:rsidRPr="00187762" w:rsidTr="00877EB0">
        <w:trPr>
          <w:trHeight w:val="340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877EB0" w:rsidRPr="00B71BBF" w:rsidRDefault="00877EB0" w:rsidP="001B239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sym w:font="Wingdings" w:char="F06F"/>
            </w:r>
            <w:r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 صورة </w:t>
            </w:r>
            <w:proofErr w:type="gramStart"/>
            <w:r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لآيبان .</w:t>
            </w:r>
            <w:proofErr w:type="gramEnd"/>
          </w:p>
        </w:tc>
      </w:tr>
      <w:tr w:rsidR="001B239E" w:rsidRPr="00187762" w:rsidTr="00877EB0">
        <w:trPr>
          <w:trHeight w:val="11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1B239E" w:rsidRPr="00B71BBF" w:rsidRDefault="001B239E" w:rsidP="00B81737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خطاب 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عتماد عميدة الك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 xml:space="preserve">ية </w:t>
            </w:r>
            <w:r w:rsidR="00B81737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لخطاب</w:t>
            </w:r>
            <w:r w:rsidR="002D6350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="00B81737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رئيسة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r w:rsidRPr="00B71BBF"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  <w:t>القسم على طلب صرف بدل الانتداب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.</w:t>
            </w:r>
          </w:p>
        </w:tc>
      </w:tr>
      <w:tr w:rsidR="007C03AD" w:rsidRPr="00187762" w:rsidTr="00FB7B21">
        <w:trPr>
          <w:trHeight w:val="567"/>
          <w:jc w:val="center"/>
        </w:trPr>
        <w:tc>
          <w:tcPr>
            <w:tcW w:w="5000" w:type="pct"/>
            <w:tcBorders>
              <w:left w:val="single" w:sz="12" w:space="0" w:color="auto"/>
              <w:right w:val="single" w:sz="4" w:space="0" w:color="auto"/>
            </w:tcBorders>
          </w:tcPr>
          <w:p w:rsidR="007C03AD" w:rsidRPr="00B71BBF" w:rsidRDefault="007C03AD" w:rsidP="007C03AD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</w:rPr>
              <w:sym w:font="Wingdings" w:char="F06F"/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صورة من موافقة جهة عمل المشرف الداخلي للإشراف على طالبة برنامج الاشراف المشترك الخارجي.</w:t>
            </w:r>
            <w:r w:rsidR="00B71BBF"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*</w:t>
            </w:r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 xml:space="preserve">إذا كان المشرف الداخلي من خارج جامعة الأميرة نورة بنت </w:t>
            </w:r>
            <w:proofErr w:type="gramStart"/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عبدالرحمن</w:t>
            </w:r>
            <w:proofErr w:type="gramEnd"/>
            <w:r w:rsidR="00B71BBF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u w:val="single"/>
                <w:rtl/>
              </w:rPr>
              <w:t>:</w:t>
            </w:r>
          </w:p>
        </w:tc>
      </w:tr>
    </w:tbl>
    <w:p w:rsidR="00956A6E" w:rsidRPr="00187762" w:rsidRDefault="00956A6E" w:rsidP="00956A6E">
      <w:pPr>
        <w:bidi/>
        <w:rPr>
          <w:rFonts w:ascii="Calibri" w:eastAsia="Calibri" w:hAnsi="Calibri" w:cs="Arial"/>
          <w:sz w:val="18"/>
          <w:szCs w:val="18"/>
        </w:rPr>
      </w:pPr>
    </w:p>
    <w:p w:rsidR="00956A6E" w:rsidRPr="00187762" w:rsidRDefault="00956A6E" w:rsidP="00956A6E">
      <w:pPr>
        <w:bidi/>
        <w:rPr>
          <w:rFonts w:ascii="Calibri" w:eastAsia="Calibri" w:hAnsi="Calibri" w:cs="Arial"/>
          <w:sz w:val="4"/>
          <w:szCs w:val="4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7"/>
        <w:gridCol w:w="4721"/>
      </w:tblGrid>
      <w:tr w:rsidR="00956A6E" w:rsidRPr="00187762" w:rsidTr="00877EB0">
        <w:trPr>
          <w:trHeight w:val="2272"/>
          <w:jc w:val="center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956A6E" w:rsidRPr="00187762" w:rsidRDefault="00956A6E" w:rsidP="00956A6E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  <w:p w:rsidR="00956A6E" w:rsidRPr="00B71BBF" w:rsidRDefault="00956A6E" w:rsidP="00B42AF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أقر أنا 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دكتور/ة ..........................المشرف الداخلي على طالبة الاشراف المشترك المحاضر/ .............................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بأن جميع البيانات التي دونتها صحيحة وأتحمل مسئولية ما يترتب على ذلك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، 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كما أوافق على ما يلي:</w:t>
            </w:r>
          </w:p>
          <w:p w:rsidR="00956A6E" w:rsidRPr="00B71BBF" w:rsidRDefault="00956A6E" w:rsidP="00B42AF9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إبلاغ إدارة برنامج الإشراف المشترك عن أي </w:t>
            </w:r>
            <w:r w:rsidR="00B42AF9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تعديل</w:t>
            </w: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يطرأ على البيانات المدونة في هذا الطلب.</w:t>
            </w:r>
          </w:p>
          <w:p w:rsidR="00D7708E" w:rsidRPr="00B71BBF" w:rsidRDefault="00956A6E" w:rsidP="00E6303E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الالتزام والتقيد بجميع مواد القواعد المنظمة لبرنامج الإشراف المشترك.</w:t>
            </w:r>
          </w:p>
          <w:p w:rsidR="00956A6E" w:rsidRPr="00B71BBF" w:rsidRDefault="00956A6E" w:rsidP="00F333FD">
            <w:pPr>
              <w:numPr>
                <w:ilvl w:val="0"/>
                <w:numId w:val="17"/>
              </w:numPr>
              <w:bidi/>
              <w:spacing w:after="200"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في حالة عدم اكمال البيانات والمرفقات المطلوبة يسقط حقي في طلب </w:t>
            </w:r>
            <w:r w:rsidR="00F333FD" w:rsidRPr="00B71BBF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صرف بدل الانتداب.</w:t>
            </w:r>
          </w:p>
          <w:p w:rsidR="00956A6E" w:rsidRPr="00187762" w:rsidRDefault="00956A6E" w:rsidP="00B71BBF">
            <w:pPr>
              <w:bidi/>
              <w:spacing w:line="240" w:lineRule="auto"/>
              <w:contextualSpacing/>
              <w:jc w:val="lowKashida"/>
              <w:rPr>
                <w:rFonts w:ascii="Traditional Arabic" w:eastAsia="Calibri" w:hAnsi="Traditional Arabic" w:cs="Traditional Arabic"/>
                <w:sz w:val="28"/>
                <w:szCs w:val="28"/>
                <w:rtl/>
              </w:rPr>
            </w:pPr>
          </w:p>
        </w:tc>
      </w:tr>
      <w:tr w:rsidR="00956A6E" w:rsidRPr="00187762" w:rsidTr="00FB7B21">
        <w:trPr>
          <w:trHeight w:val="449"/>
          <w:jc w:val="center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956A6E" w:rsidRPr="00B71BBF" w:rsidRDefault="00E6303E" w:rsidP="005E1ED1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توقيع </w:t>
            </w: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متقدمة:   </w:t>
            </w:r>
            <w:proofErr w:type="gramEnd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                      </w:t>
            </w:r>
            <w:r w:rsid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</w:t>
            </w: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تاريخ تعبئة النموذج:    /      /     14 هـ</w:t>
            </w:r>
          </w:p>
          <w:p w:rsidR="005E1ED1" w:rsidRPr="00B71BBF" w:rsidRDefault="005E1ED1" w:rsidP="005E1ED1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  <w:tr w:rsidR="005E1ED1" w:rsidRPr="00740C85" w:rsidTr="00B4240E">
        <w:trPr>
          <w:trHeight w:val="449"/>
          <w:jc w:val="center"/>
        </w:trPr>
        <w:tc>
          <w:tcPr>
            <w:tcW w:w="24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2EFD9" w:themeFill="accent6" w:themeFillTint="33"/>
          </w:tcPr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توقيع رئيسة القسم/</w:t>
            </w: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71BB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/   /   14هـ</w:t>
            </w:r>
          </w:p>
        </w:tc>
        <w:tc>
          <w:tcPr>
            <w:tcW w:w="2509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2EFD9" w:themeFill="accent6" w:themeFillTint="33"/>
          </w:tcPr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B71BBF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ختم الكلية:</w:t>
            </w: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  <w:p w:rsidR="005E1ED1" w:rsidRPr="00B71BBF" w:rsidRDefault="005E1ED1" w:rsidP="00B4240E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956A6E" w:rsidRPr="00187762" w:rsidRDefault="00956A6E" w:rsidP="00E6303E">
      <w:pPr>
        <w:rPr>
          <w:sz w:val="24"/>
          <w:szCs w:val="24"/>
          <w:rtl/>
        </w:rPr>
      </w:pPr>
    </w:p>
    <w:sectPr w:rsidR="00956A6E" w:rsidRPr="00187762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692" w:rsidRDefault="002C1692" w:rsidP="000A2DE1">
      <w:r>
        <w:separator/>
      </w:r>
    </w:p>
  </w:endnote>
  <w:endnote w:type="continuationSeparator" w:id="0">
    <w:p w:rsidR="002C1692" w:rsidRDefault="002C1692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2C1692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2474</wp:posOffset>
              </wp:positionH>
              <wp:positionV relativeFrom="paragraph">
                <wp:posOffset>70928</wp:posOffset>
              </wp:positionV>
              <wp:extent cx="8886825" cy="272917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72917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2C1692" w:rsidRPr="004E2DBC" w:rsidRDefault="002C1692" w:rsidP="00187762">
                          <w:pPr>
                            <w:bidi/>
                            <w:spacing w:line="240" w:lineRule="auto"/>
                            <w:ind w:left="2512" w:hanging="1148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6141F6">
                            <w:rPr>
                              <w:rFonts w:asciiTheme="minorBidi" w:hAnsiTheme="minorBidi"/>
                              <w:color w:val="FFFFFF" w:themeColor="background1"/>
                              <w:rtl/>
                            </w:rPr>
                            <w:t xml:space="preserve">نموذج طلب صرف بدل انتداب </w:t>
                          </w:r>
                          <w:r>
                            <w:rPr>
                              <w:rFonts w:asciiTheme="minorBidi" w:hAnsiTheme="minorBidi" w:hint="cs"/>
                              <w:color w:val="FFFFFF" w:themeColor="background1"/>
                              <w:rtl/>
                            </w:rPr>
                            <w:t>للمشرف الداخلي</w:t>
                          </w:r>
                          <w:r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(012503-F36) 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                        </w:t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C56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5C56F3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65pt;margin-top:5.6pt;width:699.75pt;height:21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" fillcolor="#375623 [1609]" stroked="f">
              <v:textbox inset=",0,,0">
                <w:txbxContent>
                  <w:p w:rsidR="002C1692" w:rsidRPr="004E2DBC" w:rsidRDefault="002C1692" w:rsidP="00187762">
                    <w:pPr>
                      <w:bidi/>
                      <w:spacing w:line="240" w:lineRule="auto"/>
                      <w:ind w:left="2512" w:hanging="1148"/>
                      <w:rPr>
                        <w:rFonts w:cs="B Elham"/>
                        <w:color w:val="FFFFFF" w:themeColor="background1"/>
                      </w:rPr>
                    </w:pPr>
                    <w:r w:rsidRPr="006141F6">
                      <w:rPr>
                        <w:rFonts w:asciiTheme="minorBidi" w:hAnsiTheme="minorBidi"/>
                        <w:color w:val="FFFFFF" w:themeColor="background1"/>
                        <w:rtl/>
                      </w:rPr>
                      <w:t xml:space="preserve">نموذج طلب صرف بدل انتداب </w:t>
                    </w:r>
                    <w:r>
                      <w:rPr>
                        <w:rFonts w:asciiTheme="minorBidi" w:hAnsiTheme="minorBidi" w:hint="cs"/>
                        <w:color w:val="FFFFFF" w:themeColor="background1"/>
                        <w:rtl/>
                      </w:rPr>
                      <w:t>للمشرف الداخلي</w:t>
                    </w:r>
                    <w:r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(012503-F36) 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                        </w:t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C56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5C56F3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692" w:rsidRDefault="002C1692" w:rsidP="000A2DE1">
      <w:r>
        <w:separator/>
      </w:r>
    </w:p>
  </w:footnote>
  <w:footnote w:type="continuationSeparator" w:id="0">
    <w:p w:rsidR="002C1692" w:rsidRDefault="002C1692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79613E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Pr="007F6380" w:rsidRDefault="002C1692" w:rsidP="007F6380">
    <w:pPr>
      <w:pStyle w:val="a4"/>
      <w:tabs>
        <w:tab w:val="clear" w:pos="4153"/>
        <w:tab w:val="clear" w:pos="8306"/>
      </w:tabs>
      <w:rPr>
        <w:rtl/>
      </w:rPr>
    </w:pPr>
  </w:p>
  <w:p w:rsidR="002C1692" w:rsidRPr="007F6380" w:rsidRDefault="00EA5381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1DC88B5D" wp14:editId="319742A2">
          <wp:simplePos x="0" y="0"/>
          <wp:positionH relativeFrom="column">
            <wp:posOffset>701675</wp:posOffset>
          </wp:positionH>
          <wp:positionV relativeFrom="paragraph">
            <wp:posOffset>164465</wp:posOffset>
          </wp:positionV>
          <wp:extent cx="4156710" cy="101917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23" t="26455" r="25719" b="49178"/>
                  <a:stretch/>
                </pic:blipFill>
                <pic:spPr bwMode="auto">
                  <a:xfrm>
                    <a:off x="0" y="0"/>
                    <a:ext cx="4156710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169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19CAF6B9" wp14:editId="1A67DE51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AL-Mohanad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مملكة العربية السعودية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وزارة التعليم</w:t>
                            </w:r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2C1692" w:rsidRPr="00361E5F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(048)</w:t>
                            </w:r>
                          </w:p>
                          <w:p w:rsidR="002C1692" w:rsidRPr="008C6A23" w:rsidRDefault="002C1692" w:rsidP="00187762">
                            <w:pPr>
                              <w:bidi/>
                              <w:spacing w:line="240" w:lineRule="auto"/>
                              <w:ind w:left="186"/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</w:rPr>
                            </w:pPr>
                            <w:r w:rsidRPr="00361E5F"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 xml:space="preserve">إدارة </w:t>
                            </w:r>
                            <w:r>
                              <w:rPr>
                                <w:rFonts w:ascii="Sakkal Majalla" w:hAnsi="Sakkal Majalla" w:cs="AL-Mohanad" w:hint="cs"/>
                                <w:color w:val="FFFFFF" w:themeColor="background1"/>
                                <w:sz w:val="18"/>
                                <w:szCs w:val="18"/>
                                <w:rtl/>
                              </w:rPr>
                              <w:t>الاشراف المشترك</w:t>
                            </w:r>
                          </w:p>
                          <w:p w:rsidR="002C1692" w:rsidRPr="00075FC8" w:rsidRDefault="002C1692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75FC8" w:rsidRDefault="002C1692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2C1692" w:rsidRPr="000F2367" w:rsidRDefault="002C1692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9CAF6B9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AL-Mohanad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مملكة العربية السعودية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وزارة التعليم</w:t>
                      </w:r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عبدالرحمن</w:t>
                      </w:r>
                      <w:proofErr w:type="gramEnd"/>
                    </w:p>
                    <w:p w:rsidR="002C1692" w:rsidRPr="00361E5F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cstheme="minorHAnsi"/>
                          <w:color w:val="FFFFFF" w:themeColor="background1"/>
                          <w:sz w:val="18"/>
                          <w:szCs w:val="18"/>
                          <w:rtl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(048)</w:t>
                      </w:r>
                    </w:p>
                    <w:p w:rsidR="002C1692" w:rsidRPr="008C6A23" w:rsidRDefault="002C1692" w:rsidP="00187762">
                      <w:pPr>
                        <w:bidi/>
                        <w:spacing w:line="240" w:lineRule="auto"/>
                        <w:ind w:left="186"/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</w:rPr>
                      </w:pPr>
                      <w:r w:rsidRPr="00361E5F"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 xml:space="preserve">إدارة </w:t>
                      </w:r>
                      <w:r>
                        <w:rPr>
                          <w:rFonts w:ascii="Sakkal Majalla" w:hAnsi="Sakkal Majalla" w:cs="AL-Mohanad" w:hint="cs"/>
                          <w:color w:val="FFFFFF" w:themeColor="background1"/>
                          <w:sz w:val="18"/>
                          <w:szCs w:val="18"/>
                          <w:rtl/>
                        </w:rPr>
                        <w:t>الاشراف المشترك</w:t>
                      </w:r>
                    </w:p>
                    <w:p w:rsidR="002C1692" w:rsidRPr="00075FC8" w:rsidRDefault="002C1692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2C1692" w:rsidRPr="00075FC8" w:rsidRDefault="002C1692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2C1692" w:rsidRPr="000F2367" w:rsidRDefault="002C1692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2C1692" w:rsidRPr="00764EE2" w:rsidRDefault="00EA5381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1193D098" wp14:editId="6EB615A2">
          <wp:simplePos x="0" y="0"/>
          <wp:positionH relativeFrom="column">
            <wp:posOffset>-303530</wp:posOffset>
          </wp:positionH>
          <wp:positionV relativeFrom="paragraph">
            <wp:posOffset>13335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1692" w:rsidRPr="007F6380">
      <w:rPr>
        <w:rtl/>
      </w:rPr>
      <w:tab/>
    </w:r>
    <w:r w:rsidR="002C1692">
      <w:rPr>
        <w:rtl/>
      </w:rPr>
      <w:tab/>
    </w: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  <w:jc w:val="center"/>
      <w:rPr>
        <w:rtl/>
      </w:rPr>
    </w:pPr>
  </w:p>
  <w:p w:rsidR="002C1692" w:rsidRPr="007F6380" w:rsidRDefault="002C1692" w:rsidP="007F6380">
    <w:pPr>
      <w:pStyle w:val="a4"/>
      <w:rPr>
        <w:rtl/>
      </w:rPr>
    </w:pPr>
  </w:p>
  <w:p w:rsidR="002C1692" w:rsidRPr="007F6380" w:rsidRDefault="002C1692" w:rsidP="007F6380">
    <w:pPr>
      <w:pStyle w:val="a4"/>
    </w:pPr>
  </w:p>
  <w:p w:rsidR="002C1692" w:rsidRPr="007F6380" w:rsidRDefault="002C16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1692" w:rsidRDefault="0079613E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B2E"/>
    <w:multiLevelType w:val="hybridMultilevel"/>
    <w:tmpl w:val="4B14BABE"/>
    <w:lvl w:ilvl="0" w:tplc="5D7CE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6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3847BC"/>
    <w:multiLevelType w:val="hybridMultilevel"/>
    <w:tmpl w:val="78549B90"/>
    <w:lvl w:ilvl="0" w:tplc="04090013">
      <w:start w:val="1"/>
      <w:numFmt w:val="arabicAlpha"/>
      <w:lvlText w:val="%1-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A2BBA"/>
    <w:multiLevelType w:val="hybridMultilevel"/>
    <w:tmpl w:val="9044EFEE"/>
    <w:lvl w:ilvl="0" w:tplc="6874A2D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91B46"/>
    <w:multiLevelType w:val="hybridMultilevel"/>
    <w:tmpl w:val="C308B70E"/>
    <w:lvl w:ilvl="0" w:tplc="3DA8CC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5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8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0E9D"/>
    <w:multiLevelType w:val="hybridMultilevel"/>
    <w:tmpl w:val="A06E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4"/>
  </w:num>
  <w:num w:numId="5">
    <w:abstractNumId w:val="2"/>
  </w:num>
  <w:num w:numId="6">
    <w:abstractNumId w:val="23"/>
  </w:num>
  <w:num w:numId="7">
    <w:abstractNumId w:val="14"/>
  </w:num>
  <w:num w:numId="8">
    <w:abstractNumId w:val="15"/>
  </w:num>
  <w:num w:numId="9">
    <w:abstractNumId w:val="21"/>
  </w:num>
  <w:num w:numId="10">
    <w:abstractNumId w:val="18"/>
  </w:num>
  <w:num w:numId="11">
    <w:abstractNumId w:val="25"/>
  </w:num>
  <w:num w:numId="12">
    <w:abstractNumId w:val="22"/>
  </w:num>
  <w:num w:numId="13">
    <w:abstractNumId w:val="3"/>
  </w:num>
  <w:num w:numId="14">
    <w:abstractNumId w:val="13"/>
  </w:num>
  <w:num w:numId="15">
    <w:abstractNumId w:val="4"/>
  </w:num>
  <w:num w:numId="16">
    <w:abstractNumId w:val="6"/>
  </w:num>
  <w:num w:numId="17">
    <w:abstractNumId w:val="19"/>
  </w:num>
  <w:num w:numId="18">
    <w:abstractNumId w:val="7"/>
  </w:num>
  <w:num w:numId="19">
    <w:abstractNumId w:val="5"/>
  </w:num>
  <w:num w:numId="20">
    <w:abstractNumId w:val="17"/>
  </w:num>
  <w:num w:numId="21">
    <w:abstractNumId w:val="1"/>
  </w:num>
  <w:num w:numId="22">
    <w:abstractNumId w:val="10"/>
  </w:num>
  <w:num w:numId="23">
    <w:abstractNumId w:val="20"/>
  </w:num>
  <w:num w:numId="24">
    <w:abstractNumId w:val="11"/>
  </w:num>
  <w:num w:numId="25">
    <w:abstractNumId w:val="0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rgUA8Cscti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44401"/>
    <w:rsid w:val="00057DBA"/>
    <w:rsid w:val="00065CB0"/>
    <w:rsid w:val="000715F2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1B49"/>
    <w:rsid w:val="000D5887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87762"/>
    <w:rsid w:val="00194C7E"/>
    <w:rsid w:val="001B239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1692"/>
    <w:rsid w:val="002C3CF2"/>
    <w:rsid w:val="002C77F4"/>
    <w:rsid w:val="002D6350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B2E72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33048"/>
    <w:rsid w:val="00475C62"/>
    <w:rsid w:val="00477499"/>
    <w:rsid w:val="0048071B"/>
    <w:rsid w:val="00490AF8"/>
    <w:rsid w:val="00494D65"/>
    <w:rsid w:val="004A26E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C56F3"/>
    <w:rsid w:val="005D03C7"/>
    <w:rsid w:val="005D7769"/>
    <w:rsid w:val="005E1ED1"/>
    <w:rsid w:val="005E3D32"/>
    <w:rsid w:val="005E498F"/>
    <w:rsid w:val="00604455"/>
    <w:rsid w:val="00605680"/>
    <w:rsid w:val="006219CA"/>
    <w:rsid w:val="00634548"/>
    <w:rsid w:val="00641CCD"/>
    <w:rsid w:val="0064602B"/>
    <w:rsid w:val="006460E0"/>
    <w:rsid w:val="00651140"/>
    <w:rsid w:val="00683F04"/>
    <w:rsid w:val="006926FA"/>
    <w:rsid w:val="0069790F"/>
    <w:rsid w:val="006A63BB"/>
    <w:rsid w:val="006C30C4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54A86"/>
    <w:rsid w:val="00764EE2"/>
    <w:rsid w:val="00786530"/>
    <w:rsid w:val="0079613E"/>
    <w:rsid w:val="007B7805"/>
    <w:rsid w:val="007C0240"/>
    <w:rsid w:val="007C03AD"/>
    <w:rsid w:val="007C36F1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77EB0"/>
    <w:rsid w:val="00882D61"/>
    <w:rsid w:val="00886C0B"/>
    <w:rsid w:val="008918BF"/>
    <w:rsid w:val="008A0617"/>
    <w:rsid w:val="008A6F57"/>
    <w:rsid w:val="008B573F"/>
    <w:rsid w:val="008B5EAC"/>
    <w:rsid w:val="008C52DA"/>
    <w:rsid w:val="008D278C"/>
    <w:rsid w:val="008E0A5C"/>
    <w:rsid w:val="00912D01"/>
    <w:rsid w:val="00925863"/>
    <w:rsid w:val="0094452B"/>
    <w:rsid w:val="009519F9"/>
    <w:rsid w:val="00956A6E"/>
    <w:rsid w:val="00994745"/>
    <w:rsid w:val="009A5117"/>
    <w:rsid w:val="009B06E9"/>
    <w:rsid w:val="009C14A4"/>
    <w:rsid w:val="009D007A"/>
    <w:rsid w:val="009E2F80"/>
    <w:rsid w:val="009F7E88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2767B"/>
    <w:rsid w:val="00B34DE3"/>
    <w:rsid w:val="00B41505"/>
    <w:rsid w:val="00B42AF9"/>
    <w:rsid w:val="00B42B69"/>
    <w:rsid w:val="00B4395B"/>
    <w:rsid w:val="00B71BBF"/>
    <w:rsid w:val="00B746D3"/>
    <w:rsid w:val="00B753EF"/>
    <w:rsid w:val="00B76ABA"/>
    <w:rsid w:val="00B81737"/>
    <w:rsid w:val="00B85261"/>
    <w:rsid w:val="00B9338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39A4"/>
    <w:rsid w:val="00C86676"/>
    <w:rsid w:val="00C921ED"/>
    <w:rsid w:val="00CA369F"/>
    <w:rsid w:val="00CC54CD"/>
    <w:rsid w:val="00CE4176"/>
    <w:rsid w:val="00D04128"/>
    <w:rsid w:val="00D51CBA"/>
    <w:rsid w:val="00D54FEF"/>
    <w:rsid w:val="00D70080"/>
    <w:rsid w:val="00D767AC"/>
    <w:rsid w:val="00D7708E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E6824"/>
    <w:rsid w:val="00DF09D9"/>
    <w:rsid w:val="00DF57FE"/>
    <w:rsid w:val="00E014A4"/>
    <w:rsid w:val="00E021AE"/>
    <w:rsid w:val="00E0465B"/>
    <w:rsid w:val="00E20225"/>
    <w:rsid w:val="00E2105F"/>
    <w:rsid w:val="00E257DA"/>
    <w:rsid w:val="00E30C69"/>
    <w:rsid w:val="00E432C7"/>
    <w:rsid w:val="00E6303E"/>
    <w:rsid w:val="00E65CBF"/>
    <w:rsid w:val="00E73500"/>
    <w:rsid w:val="00E762BD"/>
    <w:rsid w:val="00E823A3"/>
    <w:rsid w:val="00E826C0"/>
    <w:rsid w:val="00E87636"/>
    <w:rsid w:val="00E9451B"/>
    <w:rsid w:val="00EA5381"/>
    <w:rsid w:val="00EB1AA3"/>
    <w:rsid w:val="00EB2744"/>
    <w:rsid w:val="00EC7B54"/>
    <w:rsid w:val="00ED7C4D"/>
    <w:rsid w:val="00EE6A3D"/>
    <w:rsid w:val="00EF2DE8"/>
    <w:rsid w:val="00F0473B"/>
    <w:rsid w:val="00F12AF1"/>
    <w:rsid w:val="00F25BB5"/>
    <w:rsid w:val="00F333FD"/>
    <w:rsid w:val="00F44D6C"/>
    <w:rsid w:val="00F56627"/>
    <w:rsid w:val="00F71D3E"/>
    <w:rsid w:val="00F750CE"/>
    <w:rsid w:val="00F81004"/>
    <w:rsid w:val="00F827B1"/>
    <w:rsid w:val="00F9709D"/>
    <w:rsid w:val="00FA2D60"/>
    <w:rsid w:val="00FB7B21"/>
    <w:rsid w:val="00FC7F4B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49EA4192-2A6C-493F-8DF2-CE9D09036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6DCDF2-0417-4957-B772-DDAB1743C237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827F6848-C661-4E49-9C60-C1AB1452C7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8</Characters>
  <Application>Microsoft Office Word</Application>
  <DocSecurity>4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Moh. AlZeer</cp:lastModifiedBy>
  <cp:revision>2</cp:revision>
  <cp:lastPrinted>2017-02-12T10:48:00Z</cp:lastPrinted>
  <dcterms:created xsi:type="dcterms:W3CDTF">2022-09-04T07:11:00Z</dcterms:created>
  <dcterms:modified xsi:type="dcterms:W3CDTF">2022-09-0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